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5546F9" w:rsidR="0000007A" w:rsidRPr="00DE7D30" w:rsidRDefault="00F72EF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72EF4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E9BBA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32EE9" w:rsidRPr="00432EE9">
              <w:rPr>
                <w:rFonts w:ascii="Arial" w:hAnsi="Arial" w:cs="Arial"/>
                <w:b/>
                <w:bCs/>
                <w:szCs w:val="28"/>
                <w:lang w:val="en-GB"/>
              </w:rPr>
              <w:t>732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C84FCB6" w:rsidR="0000007A" w:rsidRPr="00DE7D30" w:rsidRDefault="00C82ED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82ED6">
              <w:rPr>
                <w:rFonts w:ascii="Arial" w:hAnsi="Arial" w:cs="Arial"/>
                <w:b/>
                <w:szCs w:val="28"/>
                <w:lang w:val="en-GB"/>
              </w:rPr>
              <w:t>Agroforestry Systems: Integrating Trees for Climate Resilienc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487D1FD" w:rsidR="00CF0BBB" w:rsidRPr="00DE7D30" w:rsidRDefault="008D55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0623A5E1" w14:textId="25481CFD" w:rsidR="00F2643C" w:rsidRPr="00807790" w:rsidRDefault="00421DB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B83AF0">
        <w:rPr>
          <w:rFonts w:ascii="Arial" w:hAnsi="Arial" w:cs="Arial"/>
          <w:b/>
          <w:bCs/>
          <w:sz w:val="20"/>
          <w:szCs w:val="20"/>
          <w:highlight w:val="yellow"/>
          <w:lang w:val="en-IN"/>
        </w:rPr>
        <w:t>Artificial Intelligence (AI) generated or assisted review comments are strictly prohibited during peer review.</w:t>
      </w: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D60B58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0399E3E8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B83AF0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5C21EB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2482D5F" w14:textId="77777777" w:rsidR="005C21EB" w:rsidRDefault="00B04610" w:rsidP="005C21EB">
            <w:pPr>
              <w:pStyle w:val="ListParagraph"/>
              <w:ind w:left="2880" w:hanging="288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manuscript</w:t>
            </w:r>
            <w:r w:rsidR="009142FA">
              <w:rPr>
                <w:b/>
                <w:bCs/>
                <w:sz w:val="20"/>
                <w:szCs w:val="20"/>
                <w:lang w:val="en-GB"/>
              </w:rPr>
              <w:t xml:space="preserve"> ‘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groforestry Systems: Integrating </w:t>
            </w:r>
            <w:r w:rsidR="009142FA">
              <w:rPr>
                <w:b/>
                <w:bCs/>
                <w:sz w:val="20"/>
                <w:szCs w:val="20"/>
                <w:lang w:val="en-GB"/>
              </w:rPr>
              <w:t>T</w:t>
            </w:r>
            <w:r>
              <w:rPr>
                <w:b/>
                <w:bCs/>
                <w:sz w:val="20"/>
                <w:szCs w:val="20"/>
                <w:lang w:val="en-GB"/>
              </w:rPr>
              <w:t>rees for Climate</w:t>
            </w:r>
            <w:r w:rsidR="009142FA">
              <w:rPr>
                <w:b/>
                <w:bCs/>
                <w:sz w:val="20"/>
                <w:szCs w:val="20"/>
                <w:lang w:val="en-GB"/>
              </w:rPr>
              <w:t xml:space="preserve"> Resilience</w:t>
            </w:r>
            <w:r>
              <w:rPr>
                <w:b/>
                <w:bCs/>
                <w:sz w:val="20"/>
                <w:szCs w:val="20"/>
                <w:lang w:val="en-GB"/>
              </w:rPr>
              <w:t>’</w:t>
            </w:r>
            <w:r w:rsidR="009142FA">
              <w:rPr>
                <w:b/>
                <w:bCs/>
                <w:sz w:val="20"/>
                <w:szCs w:val="20"/>
                <w:lang w:val="en-GB"/>
              </w:rPr>
              <w:t xml:space="preserve"> provides </w:t>
            </w:r>
          </w:p>
          <w:p w14:paraId="1B3459C2" w14:textId="77777777" w:rsidR="005C21EB" w:rsidRDefault="009142FA" w:rsidP="005C21EB">
            <w:pPr>
              <w:pStyle w:val="ListParagraph"/>
              <w:ind w:left="2880" w:hanging="288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 clear review on the topic by addressing climate change challenges in agriculture, </w:t>
            </w:r>
            <w:r w:rsidR="008C127E">
              <w:rPr>
                <w:b/>
                <w:bCs/>
                <w:sz w:val="20"/>
                <w:szCs w:val="20"/>
                <w:lang w:val="en-GB"/>
              </w:rPr>
              <w:t xml:space="preserve">promoting </w:t>
            </w:r>
          </w:p>
          <w:p w14:paraId="17DA9840" w14:textId="77777777" w:rsidR="005C21EB" w:rsidRDefault="008C127E" w:rsidP="005C21EB">
            <w:pPr>
              <w:pStyle w:val="ListParagraph"/>
              <w:ind w:left="2880" w:hanging="288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sustainable land use systems, </w:t>
            </w:r>
            <w:r w:rsidR="009142FA">
              <w:rPr>
                <w:b/>
                <w:bCs/>
                <w:sz w:val="20"/>
                <w:szCs w:val="20"/>
                <w:lang w:val="en-GB"/>
              </w:rPr>
              <w:t xml:space="preserve">types of agroforestry systems, </w:t>
            </w:r>
            <w:r>
              <w:rPr>
                <w:b/>
                <w:bCs/>
                <w:sz w:val="20"/>
                <w:szCs w:val="20"/>
                <w:lang w:val="en-GB"/>
              </w:rPr>
              <w:t>mitigating of climate change and</w:t>
            </w:r>
          </w:p>
          <w:p w14:paraId="42DACBAA" w14:textId="364E3246" w:rsidR="005C21EB" w:rsidRDefault="008C127E" w:rsidP="005C21EB">
            <w:pPr>
              <w:pStyle w:val="ListParagraph"/>
              <w:ind w:left="2880" w:hanging="288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improving farmers livelihood with climate action planning.</w:t>
            </w:r>
            <w:r w:rsidR="005C21E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is system is also contributing in </w:t>
            </w:r>
          </w:p>
          <w:p w14:paraId="7DBC9196" w14:textId="7C5ACF97" w:rsidR="00F1171E" w:rsidRPr="00900E9B" w:rsidRDefault="008C127E" w:rsidP="005C21EB">
            <w:pPr>
              <w:pStyle w:val="ListParagraph"/>
              <w:ind w:left="2880" w:hanging="288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climate</w:t>
            </w:r>
            <w:r w:rsidR="005C21E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>smart agriculture.</w:t>
            </w:r>
            <w:r>
              <w:rPr>
                <w:b/>
                <w:bCs/>
                <w:sz w:val="20"/>
                <w:szCs w:val="20"/>
                <w:lang w:val="en-GB"/>
              </w:rPr>
              <w:tab/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A953F16" w:rsidR="00F1171E" w:rsidRPr="00900E9B" w:rsidRDefault="00B04610" w:rsidP="005C21EB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is short and impactful</w:t>
            </w:r>
            <w:r w:rsidR="00807790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995A7F2" w:rsidR="00F1171E" w:rsidRPr="00900E9B" w:rsidRDefault="008C127E" w:rsidP="005C21EB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bstract is well written and comprehensive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DF0BC61" w:rsidR="00F1171E" w:rsidRPr="00900E9B" w:rsidRDefault="0080779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, the manuscript is scientifically correct. The discussion of agroforestry systems, climate resilience mechanisms, ecosystem services, carbon sequestration and socio-economic aspects </w:t>
            </w:r>
            <w:r w:rsidR="0067049F">
              <w:rPr>
                <w:b/>
                <w:bCs/>
                <w:sz w:val="20"/>
                <w:szCs w:val="20"/>
                <w:lang w:val="en-GB"/>
              </w:rPr>
              <w:t>are consistent with current scenario including climate change adaptation and sustainable agriculture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8C5FE82" w:rsidR="00F1171E" w:rsidRPr="00900E9B" w:rsidRDefault="000B7948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includes substantial numbers of references</w:t>
            </w:r>
            <w:r w:rsidR="0067049F">
              <w:rPr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C21EB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6CBA4B2A" w14:textId="7A234655" w:rsidR="00F1171E" w:rsidRPr="005C21EB" w:rsidRDefault="005C21EB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5C21EB">
              <w:rPr>
                <w:b/>
                <w:bCs/>
                <w:sz w:val="20"/>
                <w:szCs w:val="20"/>
                <w:lang w:val="en-GB"/>
              </w:rPr>
              <w:t xml:space="preserve">The English quality is generally </w:t>
            </w:r>
            <w:proofErr w:type="gramStart"/>
            <w:r w:rsidRPr="005C21EB">
              <w:rPr>
                <w:b/>
                <w:bCs/>
                <w:sz w:val="20"/>
                <w:szCs w:val="20"/>
                <w:lang w:val="en-GB"/>
              </w:rPr>
              <w:t>good ,suitable</w:t>
            </w:r>
            <w:proofErr w:type="gramEnd"/>
            <w:r w:rsidRPr="005C21EB">
              <w:rPr>
                <w:b/>
                <w:bCs/>
                <w:sz w:val="20"/>
                <w:szCs w:val="20"/>
                <w:lang w:val="en-GB"/>
              </w:rPr>
              <w:t xml:space="preserve"> for scholarly communication, moreover easily understandable.</w:t>
            </w:r>
          </w:p>
          <w:p w14:paraId="41E28118" w14:textId="77777777" w:rsidR="00F1171E" w:rsidRPr="005C21EB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297F52DB" w14:textId="77777777" w:rsidR="00F1171E" w:rsidRPr="005C21EB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  <w:p w14:paraId="149A6CEF" w14:textId="77777777" w:rsidR="00F1171E" w:rsidRPr="005C21EB" w:rsidRDefault="00F1171E" w:rsidP="007222C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58728EBF" w:rsidR="00F1171E" w:rsidRPr="005C21EB" w:rsidRDefault="000B7948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5C21EB">
              <w:rPr>
                <w:b/>
                <w:bCs/>
                <w:sz w:val="20"/>
                <w:szCs w:val="20"/>
                <w:lang w:val="en-GB"/>
              </w:rPr>
              <w:t>The manuscript includes –</w:t>
            </w:r>
          </w:p>
          <w:p w14:paraId="372962E0" w14:textId="368D6A2F" w:rsidR="000B7948" w:rsidRPr="005C21EB" w:rsidRDefault="000B7948" w:rsidP="000B7948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5C21EB">
              <w:rPr>
                <w:b/>
                <w:bCs/>
                <w:sz w:val="20"/>
                <w:szCs w:val="20"/>
                <w:lang w:val="en-GB"/>
              </w:rPr>
              <w:t xml:space="preserve">Clear conceptual framing </w:t>
            </w:r>
          </w:p>
          <w:p w14:paraId="381E8A16" w14:textId="109339A3" w:rsidR="000B7948" w:rsidRPr="005C21EB" w:rsidRDefault="000B7948" w:rsidP="000B7948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 w:rsidRPr="005C21EB">
              <w:rPr>
                <w:b/>
                <w:bCs/>
                <w:sz w:val="20"/>
                <w:szCs w:val="20"/>
                <w:lang w:val="en-GB"/>
              </w:rPr>
              <w:t xml:space="preserve">Strong authorized references </w:t>
            </w:r>
          </w:p>
          <w:p w14:paraId="255A8652" w14:textId="77777777" w:rsidR="00C853E2" w:rsidRPr="005C21EB" w:rsidRDefault="000B7948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5C21EB">
              <w:rPr>
                <w:b/>
                <w:bCs/>
                <w:sz w:val="20"/>
                <w:szCs w:val="20"/>
                <w:lang w:val="en-GB"/>
              </w:rPr>
              <w:t xml:space="preserve">But can be more focused on </w:t>
            </w:r>
            <w:r w:rsidR="00C853E2" w:rsidRPr="005C21EB">
              <w:rPr>
                <w:b/>
                <w:bCs/>
                <w:sz w:val="20"/>
                <w:szCs w:val="20"/>
                <w:lang w:val="en-GB"/>
              </w:rPr>
              <w:t>the conclusion by discussing future research priorities, research gaps.</w:t>
            </w:r>
          </w:p>
          <w:p w14:paraId="15DFD0E8" w14:textId="61C0A897" w:rsidR="00F1171E" w:rsidRPr="005C21EB" w:rsidRDefault="00C853E2" w:rsidP="007222C8">
            <w:pPr>
              <w:rPr>
                <w:b/>
                <w:bCs/>
                <w:sz w:val="20"/>
                <w:szCs w:val="20"/>
                <w:lang w:val="en-GB"/>
              </w:rPr>
            </w:pPr>
            <w:r w:rsidRPr="005C21EB">
              <w:rPr>
                <w:b/>
                <w:bCs/>
                <w:sz w:val="20"/>
                <w:szCs w:val="20"/>
                <w:lang w:val="en-GB"/>
              </w:rPr>
              <w:t>Figures can be added i.e. types of agroforestry systems</w:t>
            </w:r>
            <w:r w:rsidR="005C21EB" w:rsidRPr="005C21EB">
              <w:rPr>
                <w:b/>
                <w:bCs/>
                <w:sz w:val="20"/>
                <w:szCs w:val="20"/>
                <w:lang w:val="en-GB"/>
              </w:rPr>
              <w:t xml:space="preserve"> etc.</w:t>
            </w:r>
            <w:r w:rsidRPr="005C21E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ccept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 w14:textId="4E9B8ED2" w:rsidR="00F1171E" w:rsidRPr="00900E9B" w:rsidRDefault="005C21EB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8.5 </w:t>
            </w: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17BB14B3" w:rsidR="00867E37" w:rsidRPr="00900E9B" w:rsidRDefault="000B7948" w:rsidP="00134A75">
            <w:pPr>
              <w:rPr>
                <w:sz w:val="20"/>
                <w:szCs w:val="20"/>
                <w:lang w:val="en-GB"/>
              </w:rPr>
            </w:pPr>
            <w:bookmarkStart w:id="0" w:name="_GoBack"/>
            <w:proofErr w:type="spellStart"/>
            <w:r>
              <w:rPr>
                <w:sz w:val="20"/>
                <w:szCs w:val="20"/>
                <w:lang w:val="en-GB"/>
              </w:rPr>
              <w:t>Sup</w:t>
            </w:r>
            <w:bookmarkEnd w:id="0"/>
            <w:r>
              <w:rPr>
                <w:sz w:val="20"/>
                <w:szCs w:val="20"/>
                <w:lang w:val="en-GB"/>
              </w:rPr>
              <w:t>riy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Mondal</w:t>
            </w:r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0955C210" w:rsidR="00867E37" w:rsidRPr="00900E9B" w:rsidRDefault="000B7948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epartment of Plant Pathology</w:t>
            </w: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6F8B703E" w:rsidR="00867E37" w:rsidRPr="00900E9B" w:rsidRDefault="000B7948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College of Agriculture, Assam </w:t>
            </w:r>
            <w:r w:rsidR="00B83AF0">
              <w:rPr>
                <w:sz w:val="20"/>
                <w:szCs w:val="20"/>
                <w:lang w:val="en-GB"/>
              </w:rPr>
              <w:t xml:space="preserve">Agricultural </w:t>
            </w:r>
            <w:r>
              <w:rPr>
                <w:sz w:val="20"/>
                <w:szCs w:val="20"/>
                <w:lang w:val="en-GB"/>
              </w:rPr>
              <w:t>University</w:t>
            </w: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2848A474" w:rsidR="00867E37" w:rsidRPr="00900E9B" w:rsidRDefault="000B7948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India </w:t>
            </w:r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2F60541F" w:rsidR="00867E37" w:rsidRPr="00900E9B" w:rsidRDefault="000B7948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Ph.D. research scholar </w:t>
            </w: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12034408" w14:textId="2B139A45" w:rsidR="00867E37" w:rsidRDefault="00B83AF0" w:rsidP="00134A75">
            <w:pPr>
              <w:rPr>
                <w:sz w:val="20"/>
                <w:szCs w:val="20"/>
                <w:lang w:val="en-GB"/>
              </w:rPr>
            </w:pPr>
            <w:hyperlink r:id="rId10" w:history="1">
              <w:r w:rsidRPr="006119E4">
                <w:rPr>
                  <w:rStyle w:val="Hyperlink"/>
                  <w:sz w:val="20"/>
                  <w:szCs w:val="20"/>
                  <w:lang w:val="en-GB"/>
                </w:rPr>
                <w:t>Supriyamondal1501@gmail.com</w:t>
              </w:r>
            </w:hyperlink>
          </w:p>
          <w:p w14:paraId="58073A0A" w14:textId="48AD7F91" w:rsidR="00B83AF0" w:rsidRPr="00900E9B" w:rsidRDefault="00B83AF0" w:rsidP="00134A75">
            <w:pPr>
              <w:rPr>
                <w:sz w:val="20"/>
                <w:szCs w:val="20"/>
                <w:lang w:val="en-GB"/>
              </w:rPr>
            </w:pPr>
            <w:r w:rsidRPr="00B83AF0">
              <w:rPr>
                <w:sz w:val="20"/>
                <w:szCs w:val="20"/>
                <w:lang w:val="en-GB"/>
              </w:rPr>
              <w:t>supriyamondal1501@gmail.com</w:t>
            </w:r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61D24AC0" w:rsidR="00867E37" w:rsidRPr="00900E9B" w:rsidRDefault="000B7948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ycology, Plant-Pathogen Interaction, Metabolomics, Plant disease management.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AF965" w14:textId="77777777" w:rsidR="00D60B58" w:rsidRPr="0000007A" w:rsidRDefault="00D60B58" w:rsidP="0099583E">
      <w:r>
        <w:separator/>
      </w:r>
    </w:p>
  </w:endnote>
  <w:endnote w:type="continuationSeparator" w:id="0">
    <w:p w14:paraId="1B84339C" w14:textId="77777777" w:rsidR="00D60B58" w:rsidRPr="0000007A" w:rsidRDefault="00D60B5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03676" w14:textId="77777777" w:rsidR="00D60B58" w:rsidRPr="0000007A" w:rsidRDefault="00D60B58" w:rsidP="0099583E">
      <w:r>
        <w:separator/>
      </w:r>
    </w:p>
  </w:footnote>
  <w:footnote w:type="continuationSeparator" w:id="0">
    <w:p w14:paraId="14E41CB6" w14:textId="77777777" w:rsidR="00D60B58" w:rsidRPr="0000007A" w:rsidRDefault="00D60B5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74C3B"/>
    <w:multiLevelType w:val="hybridMultilevel"/>
    <w:tmpl w:val="5E2C45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721D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B7948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5738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4C26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2EE9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1E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049F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0E1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7790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127E"/>
    <w:rsid w:val="008C2F62"/>
    <w:rsid w:val="008C4B1F"/>
    <w:rsid w:val="008C75AD"/>
    <w:rsid w:val="008D020E"/>
    <w:rsid w:val="008D55E6"/>
    <w:rsid w:val="008E5067"/>
    <w:rsid w:val="008F036B"/>
    <w:rsid w:val="008F36E4"/>
    <w:rsid w:val="0090720F"/>
    <w:rsid w:val="0091410B"/>
    <w:rsid w:val="009142FA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610"/>
    <w:rsid w:val="00B15021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684C"/>
    <w:rsid w:val="00B82FFC"/>
    <w:rsid w:val="00B83AF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08D6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2ED6"/>
    <w:rsid w:val="00C84097"/>
    <w:rsid w:val="00C853E2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B58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5A1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7C47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2EF4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72DF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upriyamondal1501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67</cp:lastModifiedBy>
  <cp:revision>113</cp:revision>
  <dcterms:created xsi:type="dcterms:W3CDTF">2023-08-30T09:21:00Z</dcterms:created>
  <dcterms:modified xsi:type="dcterms:W3CDTF">2026-03-16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